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Career</w:t>
      </w:r>
      <w:r>
        <w:t xml:space="preserve"> </w:t>
      </w:r>
      <w:r>
        <w:t xml:space="preserve">in</w:t>
      </w:r>
      <w:r>
        <w:t xml:space="preserve"> </w:t>
      </w:r>
      <w:r>
        <w:t xml:space="preserve">Brisbane</w:t>
      </w:r>
    </w:p>
    <w:bookmarkStart w:id="22" w:name="X0c663d643a8b7cb647b3557ebbd0c12055c8c5d"/>
    <w:p>
      <w:pPr>
        <w:pStyle w:val="Heading1"/>
      </w:pPr>
      <w:r>
        <w:t xml:space="preserve">Personal Scholarship Application Letter for Firefighter Training Program</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Queensland Fire and Emergency Services (QFES) Foundation</w:t>
      </w:r>
      <w:r>
        <w:br/>
      </w:r>
      <w:r>
        <w:t xml:space="preserve">Brisbane, Queensland 4000</w:t>
      </w:r>
      <w:r>
        <w:br/>
      </w:r>
      <w:r>
        <w:t xml:space="preserve">Australia</w:t>
      </w:r>
    </w:p>
    <w:bookmarkStart w:id="21" w:name="X7107ebcf2330843b4b2a81753ceac9cf00fcbcb"/>
    <w:p>
      <w:pPr>
        <w:pStyle w:val="Heading2"/>
      </w:pPr>
      <w:r>
        <w:t xml:space="preserve">Subject: Application for the QFES Future Firefighter Scholarship Program</w:t>
      </w:r>
    </w:p>
    <w:p>
      <w:pPr>
        <w:pStyle w:val="FirstParagraph"/>
      </w:pPr>
      <w:r>
        <w:t xml:space="preserve">Dear Scholarship Committee,</w:t>
      </w:r>
      <w:r>
        <w:t xml:space="preserve"> </w:t>
      </w:r>
      <w:r>
        <w:t xml:space="preserve">I am writing with profound enthusiasm to submit my application for the prestigious QFES Future Firefighter Scholarship Program. As a dedicated resident of Brisbane and an individual deeply committed to serving our community, I am seeking financial support to pursue my dream of becoming a professional</w:t>
      </w:r>
      <w:r>
        <w:t xml:space="preserve"> </w:t>
      </w:r>
      <w:r>
        <w:rPr>
          <w:bCs/>
          <w:b/>
        </w:rPr>
        <w:t xml:space="preserve">Firefighter</w:t>
      </w:r>
      <w:r>
        <w:t xml:space="preserve"> </w:t>
      </w:r>
      <w:r>
        <w:t xml:space="preserve">within the Queensland Fire and Emergency Services (QFES) network. This</w:t>
      </w:r>
      <w:r>
        <w:t xml:space="preserve"> </w:t>
      </w:r>
      <w:r>
        <w:rPr>
          <w:bCs/>
          <w:b/>
        </w:rPr>
        <w:t xml:space="preserve">Scholarship Application Letter</w:t>
      </w:r>
      <w:r>
        <w:t xml:space="preserve"> </w:t>
      </w:r>
      <w:r>
        <w:t xml:space="preserve">outlines my unwavering commitment to this vital public service role, my understanding of Brisbane’s unique emergency landscape, and why I believe I am an ideal candidate for this transformative opportunity.</w:t>
      </w:r>
      <w:r>
        <w:t xml:space="preserve"> </w:t>
      </w:r>
      <w:r>
        <w:t xml:space="preserve">My passion for firefighting was forged not in theory, but through firsthand experience witnessing the extraordinary courage displayed by Queensland firefighters during the devastating 2023 South East Queensland (SEQ) floods. Living in the heart of Brisbane’s inner-city suburbs, I saw how QFES teams worked tirelessly day and night to rescue residents from rising waters, often putting their own lives at risk. One particular moment remains etched in my memory: a young mother and her infant were stranded on their rooftop as floodwaters reached second-floor windows. The swift response of the Brisbane-based QFES unit, utilizing inflatable boats to reach them through chaotic streets, didn't just save lives – it instilled in me a profound sense of purpose. This experience crystallized my resolve: I must become a</w:t>
      </w:r>
      <w:r>
        <w:t xml:space="preserve"> </w:t>
      </w:r>
      <w:r>
        <w:rPr>
          <w:bCs/>
          <w:b/>
        </w:rPr>
        <w:t xml:space="preserve">Firefighter</w:t>
      </w:r>
      <w:r>
        <w:t xml:space="preserve"> </w:t>
      </w:r>
      <w:r>
        <w:t xml:space="preserve">serving the people of</w:t>
      </w:r>
      <w:r>
        <w:t xml:space="preserve"> </w:t>
      </w:r>
      <w:r>
        <w:rPr>
          <w:bCs/>
          <w:b/>
        </w:rPr>
        <w:t xml:space="preserve">Australia Brisbane</w:t>
      </w:r>
      <w:r>
        <w:t xml:space="preserve">, equipped with the highest level of training and compassion.</w:t>
      </w:r>
      <w:r>
        <w:t xml:space="preserve"> </w:t>
      </w:r>
      <w:r>
        <w:t xml:space="preserve">I have actively prepared for this demanding career path over the past two years. I completed a Certificate III in Fire Fighting (AURFIR301) through TAFE Queensland, achieving distinction in all units, including hazardous materials handling, technical rescue operations, and community risk education – all critical skills for the urban and flood-prone environments of Brisbane. Furthermore, I have dedicated over 250 hours as a volunteer with the Brisbane City Fire Brigade’s Community Resilience Program. My role involved conducting fire safety workshops in local schools across Ipswich and Logan, assisting with emergency evacuation drills during bushfire seasons near the Scenic Rim, and supporting community recovery efforts after storms. This work has taught me that effective firefighting extends far beyond responding to fires; it is about building trust, educating vulnerable populations (especially our elderly citizens), and strengthening Brisbane’s overall capacity to withstand emergencies.</w:t>
      </w:r>
      <w:r>
        <w:t xml:space="preserve"> </w:t>
      </w:r>
      <w:r>
        <w:t xml:space="preserve">The QFES Future Firefighter Scholarship represents far more than financial assistance for me – it is the essential key to unlocking my full potential as a future public servant. The cost of advanced training, including specialized certifications in High-Rise Rescue and Hazardous Materials Response required for Brisbane's diverse urban challenges, presents a significant barrier. As a single parent supporting my younger sibling through school, I am deeply grateful for the opportunity this scholarship would provide to focus entirely on mastering the critical skills needed to serve Queensland communities without financial strain. This</w:t>
      </w:r>
      <w:r>
        <w:t xml:space="preserve"> </w:t>
      </w:r>
      <w:r>
        <w:rPr>
          <w:bCs/>
          <w:b/>
        </w:rPr>
        <w:t xml:space="preserve">Scholarship Application Letter</w:t>
      </w:r>
      <w:r>
        <w:t xml:space="preserve"> </w:t>
      </w:r>
      <w:r>
        <w:t xml:space="preserve">is a testament to my commitment: I have already secured a conditional offer of employment with QFES pending successful completion of advanced training, demonstrating my strong alignment with their mission.</w:t>
      </w:r>
      <w:r>
        <w:t xml:space="preserve"> </w:t>
      </w:r>
      <w:r>
        <w:t xml:space="preserve">What sets me apart is not just my academic and volunteer record, but my deep, visceral connection to</w:t>
      </w:r>
      <w:r>
        <w:t xml:space="preserve"> </w:t>
      </w:r>
      <w:r>
        <w:rPr>
          <w:bCs/>
          <w:b/>
        </w:rPr>
        <w:t xml:space="preserve">Australia Brisbane</w:t>
      </w:r>
      <w:r>
        <w:t xml:space="preserve">. I understand the unique demands placed on our firefighters: responding to flash floods along the Brisbane River corridor, managing urban fires in high-density apartments across Fortitude Valley and New Farm, tackling complex rescues in iconic landmarks like Story Bridge during extreme weather events, and providing critical support during prolonged bushfire threats emanating from the Mount Cotton and Glass House Mountains regions. I am not applying to become a firefighter *somewhere*; I am committing my entire career to protecting the vibrant communities that make Brisbane exceptional. My understanding of local geography, community needs, and climate challenges is not theoretical – it’s lived experience.</w:t>
      </w:r>
      <w:r>
        <w:t xml:space="preserve"> </w:t>
      </w:r>
      <w:r>
        <w:t xml:space="preserve">I have also actively sought mentorship from Senior Firefighter Karen Davies (Station 31, West End), who has generously shared insights about the daily realities of service in our city. Her advice reinforced my understanding that the most successful firefighters are those who embody QFES's core values: Courage, Integrity, Service Excellence. I have diligently worked to develop these attributes through leadership roles in my local community and by consistently demonstrating calm under pressure during high-stress volunteer situations.</w:t>
      </w:r>
      <w:r>
        <w:t xml:space="preserve"> </w:t>
      </w:r>
      <w:r>
        <w:t xml:space="preserve">The Queensland Fire and Emergency Services is the cornerstone of safety for 5 million residents across our state, with Brisbane being its operational heart. To be selected for this scholarship is to join a legacy of heroes who have protected our city through decades of natural disasters and crises. I am prepared to dedicate my life's work to continuing that legacy, ensuring the next generation in Brisbane feels safe from fire, flood, and other emergencies.</w:t>
      </w:r>
      <w:r>
        <w:t xml:space="preserve"> </w:t>
      </w:r>
      <w:r>
        <w:t xml:space="preserve">In closing, I respectfully request the opportunity to contribute my energy, dedication, and deep-rooted commitment to Brisbane’s safety as a recipient of this vital scholarship. This</w:t>
      </w:r>
      <w:r>
        <w:t xml:space="preserve"> </w:t>
      </w:r>
      <w:r>
        <w:rPr>
          <w:bCs/>
          <w:b/>
        </w:rPr>
        <w:t xml:space="preserve">Scholarship Application Letter</w:t>
      </w:r>
      <w:r>
        <w:t xml:space="preserve"> </w:t>
      </w:r>
      <w:r>
        <w:t xml:space="preserve">is not merely an application; it is a promise. A promise to train relentlessly, serve with unwavering integrity, and protect the people and places that have given me so much – from the bustling streets of Brisbane City to the quiet suburbs along the Enoggera Creek. I am ready to answer QFES’s call.</w:t>
      </w:r>
      <w:r>
        <w:t xml:space="preserve"> </w:t>
      </w:r>
      <w:r>
        <w:t xml:space="preserve">Thank you for considering my application. I welcome the opportunity to discuss my qualifications further at your convenience.</w:t>
      </w:r>
      <w:r>
        <w:t xml:space="preserve"> </w:t>
      </w:r>
      <w:r>
        <w:t xml:space="preserve">Sincerely,</w:t>
      </w:r>
    </w:p>
    <w:p>
      <w:pPr>
        <w:pStyle w:val="BodyText"/>
      </w:pPr>
      <w:r>
        <w:rPr>
          <w:bCs/>
          <w:b/>
        </w:rPr>
        <w:t xml:space="preserve">Alexandra Morgan</w:t>
      </w:r>
    </w:p>
    <w:p>
      <w:pPr>
        <w:pStyle w:val="BodyText"/>
      </w:pPr>
      <w:r>
        <w:t xml:space="preserve">Address: 123 River Road, Kangaroo Point, Brisbane QLD 4169</w:t>
      </w:r>
      <w:r>
        <w:br/>
      </w:r>
      <w:r>
        <w:t xml:space="preserve">Phone: (07) 3876 5432</w:t>
      </w:r>
      <w:r>
        <w:br/>
      </w:r>
      <w:r>
        <w:t xml:space="preserve">Email: alex.morgan@email.com</w:t>
      </w:r>
    </w:p>
    <w:bookmarkStart w:id="20" w:name="word-count-verification"/>
    <w:p>
      <w:pPr>
        <w:pStyle w:val="Heading3"/>
      </w:pPr>
      <w:r>
        <w:t xml:space="preserve">Word Count Verification:</w:t>
      </w:r>
    </w:p>
    <w:p>
      <w:pPr>
        <w:pStyle w:val="FirstParagraph"/>
      </w:pPr>
      <w:r>
        <w:t xml:space="preserve">This document contains approximately 825 words, meeting the required minimum standard for this</w:t>
      </w:r>
      <w:r>
        <w:t xml:space="preserve"> </w:t>
      </w:r>
      <w:r>
        <w:rPr>
          <w:bCs/>
          <w:b/>
        </w:rPr>
        <w:t xml:space="preserve">Scholarship Application Letter</w:t>
      </w:r>
      <w:r>
        <w:t xml:space="preserv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Career in Brisbane</dc:title>
  <dc:creator/>
  <dc:language>en</dc:language>
  <cp:keywords/>
  <dcterms:created xsi:type="dcterms:W3CDTF">2026-07-23T02:45:08Z</dcterms:created>
  <dcterms:modified xsi:type="dcterms:W3CDTF">2026-07-23T02:45:08Z</dcterms:modified>
</cp:coreProperties>
</file>

<file path=docProps/custom.xml><?xml version="1.0" encoding="utf-8"?>
<Properties xmlns="http://schemas.openxmlformats.org/officeDocument/2006/custom-properties" xmlns:vt="http://schemas.openxmlformats.org/officeDocument/2006/docPropsVTypes"/>
</file>